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197a7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fa2acc3-4802-4378-bf03-b04990e3b9e7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7Z</dcterms:created>
  <dcterms:modified xsi:type="dcterms:W3CDTF">2023-07-03T0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